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9F9733" w14:textId="1C5417C6" w:rsidR="00556DF8" w:rsidRPr="00266C4E" w:rsidRDefault="001F6D30" w:rsidP="00952B60">
      <w:pPr>
        <w:jc w:val="center"/>
        <w:rPr>
          <w:rFonts w:ascii="Tahoma" w:hAnsi="Tahoma" w:cs="Tahoma"/>
          <w:b/>
          <w:sz w:val="24"/>
          <w:szCs w:val="24"/>
        </w:rPr>
      </w:pPr>
      <w:bookmarkStart w:id="0" w:name="_GoBack"/>
      <w:bookmarkEnd w:id="0"/>
      <w:r w:rsidRPr="00266C4E">
        <w:rPr>
          <w:rFonts w:ascii="Tahoma" w:hAnsi="Tahoma" w:cs="Tahoma"/>
          <w:b/>
          <w:sz w:val="24"/>
          <w:szCs w:val="24"/>
        </w:rPr>
        <w:t xml:space="preserve">Title </w:t>
      </w:r>
      <w:r w:rsidR="00D11F07" w:rsidRPr="00266C4E">
        <w:rPr>
          <w:rFonts w:ascii="Tahoma" w:hAnsi="Tahoma" w:cs="Tahoma"/>
          <w:b/>
          <w:sz w:val="24"/>
          <w:szCs w:val="24"/>
        </w:rPr>
        <w:t>(</w:t>
      </w:r>
      <w:r w:rsidR="005250AC" w:rsidRPr="00266C4E">
        <w:rPr>
          <w:rFonts w:ascii="Tahoma" w:hAnsi="Tahoma" w:cs="Tahoma"/>
          <w:b/>
          <w:sz w:val="24"/>
          <w:szCs w:val="24"/>
        </w:rPr>
        <w:t>Sentence case</w:t>
      </w:r>
      <w:r w:rsidR="00D11F07" w:rsidRPr="00266C4E">
        <w:rPr>
          <w:rFonts w:ascii="Tahoma" w:hAnsi="Tahoma" w:cs="Tahoma"/>
          <w:b/>
          <w:sz w:val="24"/>
          <w:szCs w:val="24"/>
        </w:rPr>
        <w:t>)</w:t>
      </w:r>
    </w:p>
    <w:p w14:paraId="0C785579" w14:textId="345B6209" w:rsidR="001F6D30" w:rsidRPr="00266C4E" w:rsidRDefault="007C68ED" w:rsidP="00952B60">
      <w:pPr>
        <w:jc w:val="center"/>
        <w:rPr>
          <w:rFonts w:ascii="Tahoma" w:hAnsi="Tahoma" w:cs="Tahoma"/>
          <w:bCs/>
          <w:sz w:val="24"/>
          <w:szCs w:val="24"/>
        </w:rPr>
      </w:pPr>
      <w:r w:rsidRPr="00266C4E">
        <w:rPr>
          <w:rFonts w:ascii="Tahoma" w:hAnsi="Tahoma" w:cs="Tahoma"/>
          <w:bCs/>
          <w:sz w:val="24"/>
          <w:szCs w:val="24"/>
        </w:rPr>
        <w:t>Please write full name fof Author 1, Author 2, Author 3, Author 4, Author 5………</w:t>
      </w:r>
    </w:p>
    <w:p w14:paraId="1E213DBF" w14:textId="77777777" w:rsidR="005250AC" w:rsidRPr="00266C4E" w:rsidRDefault="005250AC" w:rsidP="005250AC">
      <w:pPr>
        <w:jc w:val="center"/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sz w:val="24"/>
          <w:szCs w:val="24"/>
          <w:vertAlign w:val="superscript"/>
        </w:rPr>
        <w:t>1</w:t>
      </w:r>
      <w:r w:rsidRPr="00266C4E">
        <w:rPr>
          <w:rFonts w:ascii="Tahoma" w:hAnsi="Tahoma" w:cs="Tahoma"/>
          <w:sz w:val="24"/>
          <w:szCs w:val="24"/>
        </w:rPr>
        <w:t>Address (Full address with country)</w:t>
      </w:r>
    </w:p>
    <w:p w14:paraId="7C4A970F" w14:textId="77777777" w:rsidR="005250AC" w:rsidRPr="00266C4E" w:rsidRDefault="005250AC" w:rsidP="005250AC">
      <w:pPr>
        <w:jc w:val="center"/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sz w:val="24"/>
          <w:szCs w:val="24"/>
          <w:vertAlign w:val="superscript"/>
        </w:rPr>
        <w:t>2</w:t>
      </w:r>
      <w:r w:rsidRPr="00266C4E">
        <w:rPr>
          <w:rFonts w:ascii="Tahoma" w:hAnsi="Tahoma" w:cs="Tahoma"/>
          <w:sz w:val="24"/>
          <w:szCs w:val="24"/>
        </w:rPr>
        <w:t>Address (Full address with country)</w:t>
      </w:r>
    </w:p>
    <w:p w14:paraId="7F521FF7" w14:textId="03B67C66" w:rsidR="001F6D30" w:rsidRPr="00266C4E" w:rsidRDefault="001F6D30">
      <w:pPr>
        <w:rPr>
          <w:rFonts w:ascii="Tahoma" w:hAnsi="Tahoma" w:cs="Tahoma"/>
          <w:color w:val="000000" w:themeColor="text1"/>
          <w:sz w:val="24"/>
          <w:szCs w:val="24"/>
        </w:rPr>
      </w:pPr>
      <w:r w:rsidRPr="00266C4E">
        <w:rPr>
          <w:rFonts w:ascii="Tahoma" w:hAnsi="Tahoma" w:cs="Tahoma"/>
          <w:color w:val="000000" w:themeColor="text1"/>
          <w:sz w:val="24"/>
          <w:szCs w:val="24"/>
        </w:rPr>
        <w:t xml:space="preserve">Note: Please use the same number superscript for authors that are from the same institution. If all authors are from the same institution, there is </w:t>
      </w:r>
      <w:r w:rsidRPr="00266C4E">
        <w:rPr>
          <w:rFonts w:ascii="Tahoma" w:hAnsi="Tahoma" w:cs="Tahoma"/>
          <w:color w:val="000000" w:themeColor="text1"/>
          <w:sz w:val="24"/>
          <w:szCs w:val="24"/>
          <w:u w:val="single"/>
        </w:rPr>
        <w:t xml:space="preserve">no need </w:t>
      </w:r>
      <w:r w:rsidRPr="00266C4E">
        <w:rPr>
          <w:rFonts w:ascii="Tahoma" w:hAnsi="Tahoma" w:cs="Tahoma"/>
          <w:color w:val="000000" w:themeColor="text1"/>
          <w:sz w:val="24"/>
          <w:szCs w:val="24"/>
        </w:rPr>
        <w:t xml:space="preserve">for number superscript. </w:t>
      </w:r>
    </w:p>
    <w:p w14:paraId="0ACF1353" w14:textId="77777777" w:rsidR="00952B60" w:rsidRPr="00266C4E" w:rsidRDefault="00952B60">
      <w:pPr>
        <w:rPr>
          <w:rFonts w:ascii="Tahoma" w:hAnsi="Tahoma" w:cs="Tahoma"/>
          <w:color w:val="FF0000"/>
          <w:sz w:val="24"/>
          <w:szCs w:val="24"/>
        </w:rPr>
      </w:pPr>
    </w:p>
    <w:p w14:paraId="0CA13720" w14:textId="5A308455" w:rsidR="001F6D30" w:rsidRPr="00266C4E" w:rsidRDefault="001F6D30" w:rsidP="007C68ED">
      <w:pPr>
        <w:tabs>
          <w:tab w:val="left" w:pos="6930"/>
        </w:tabs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sz w:val="24"/>
          <w:szCs w:val="24"/>
        </w:rPr>
        <w:t>*Corresponding author:</w:t>
      </w:r>
      <w:r w:rsidR="007C68ED" w:rsidRPr="00266C4E">
        <w:rPr>
          <w:rFonts w:ascii="Tahoma" w:hAnsi="Tahoma" w:cs="Tahoma"/>
          <w:sz w:val="24"/>
          <w:szCs w:val="24"/>
        </w:rPr>
        <w:t xml:space="preserve"> Email address of the corresponding author</w:t>
      </w:r>
    </w:p>
    <w:p w14:paraId="12519669" w14:textId="06F55ADA" w:rsidR="007C68ED" w:rsidRPr="00266C4E" w:rsidRDefault="007C68ED" w:rsidP="007C68ED">
      <w:pPr>
        <w:tabs>
          <w:tab w:val="left" w:pos="6930"/>
        </w:tabs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sz w:val="24"/>
          <w:szCs w:val="24"/>
        </w:rPr>
        <w:t xml:space="preserve">Phone number: Valid phone number with country code. </w:t>
      </w:r>
    </w:p>
    <w:p w14:paraId="38C237E9" w14:textId="77777777" w:rsidR="00952B60" w:rsidRPr="00266C4E" w:rsidRDefault="00952B60">
      <w:pPr>
        <w:rPr>
          <w:rFonts w:ascii="Tahoma" w:hAnsi="Tahoma" w:cs="Tahoma"/>
          <w:iCs/>
          <w:sz w:val="24"/>
          <w:szCs w:val="24"/>
        </w:rPr>
      </w:pPr>
    </w:p>
    <w:p w14:paraId="1FCC8BC9" w14:textId="45250875" w:rsidR="001F6D30" w:rsidRPr="00266C4E" w:rsidRDefault="007B5609">
      <w:pPr>
        <w:rPr>
          <w:rFonts w:ascii="Tahoma" w:hAnsi="Tahoma" w:cs="Tahoma"/>
          <w:iCs/>
          <w:sz w:val="24"/>
          <w:szCs w:val="24"/>
        </w:rPr>
      </w:pPr>
      <w:r w:rsidRPr="00266C4E">
        <w:rPr>
          <w:rFonts w:ascii="Tahoma" w:hAnsi="Tahoma" w:cs="Tahoma"/>
          <w:iCs/>
          <w:sz w:val="24"/>
          <w:szCs w:val="24"/>
        </w:rPr>
        <w:t>Author No.1: ORCID</w:t>
      </w:r>
    </w:p>
    <w:p w14:paraId="00AB41C2" w14:textId="0413E2E8" w:rsidR="007B5609" w:rsidRPr="00266C4E" w:rsidRDefault="007B5609">
      <w:pPr>
        <w:rPr>
          <w:rFonts w:ascii="Tahoma" w:hAnsi="Tahoma" w:cs="Tahoma"/>
          <w:iCs/>
          <w:sz w:val="24"/>
          <w:szCs w:val="24"/>
        </w:rPr>
      </w:pPr>
      <w:r w:rsidRPr="00266C4E">
        <w:rPr>
          <w:rFonts w:ascii="Tahoma" w:hAnsi="Tahoma" w:cs="Tahoma"/>
          <w:iCs/>
          <w:sz w:val="24"/>
          <w:szCs w:val="24"/>
        </w:rPr>
        <w:t>Author No. 2: ORCID</w:t>
      </w:r>
    </w:p>
    <w:p w14:paraId="09F492F6" w14:textId="77777777" w:rsidR="007B5609" w:rsidRPr="00266C4E" w:rsidRDefault="007B5609">
      <w:pPr>
        <w:rPr>
          <w:rFonts w:ascii="Tahoma" w:hAnsi="Tahoma" w:cs="Tahoma"/>
          <w:iCs/>
          <w:sz w:val="24"/>
          <w:szCs w:val="24"/>
        </w:rPr>
      </w:pPr>
    </w:p>
    <w:p w14:paraId="051B6A9A" w14:textId="77777777" w:rsidR="001F6D30" w:rsidRPr="00266C4E" w:rsidRDefault="001F6D30">
      <w:pPr>
        <w:rPr>
          <w:rFonts w:ascii="Tahoma" w:hAnsi="Tahoma" w:cs="Tahoma"/>
          <w:b/>
          <w:sz w:val="24"/>
          <w:szCs w:val="24"/>
        </w:rPr>
      </w:pPr>
      <w:r w:rsidRPr="00266C4E">
        <w:rPr>
          <w:rFonts w:ascii="Tahoma" w:hAnsi="Tahoma" w:cs="Tahoma"/>
          <w:b/>
          <w:sz w:val="24"/>
          <w:szCs w:val="24"/>
        </w:rPr>
        <w:t>Abstract</w:t>
      </w:r>
    </w:p>
    <w:p w14:paraId="07D53B7D" w14:textId="7F9238AB" w:rsidR="001F6D30" w:rsidRPr="00266C4E" w:rsidRDefault="007C68ED" w:rsidP="001F6D30">
      <w:pPr>
        <w:jc w:val="both"/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sz w:val="24"/>
          <w:szCs w:val="24"/>
        </w:rPr>
        <w:t>S</w:t>
      </w:r>
      <w:r w:rsidR="001F6D30" w:rsidRPr="00266C4E">
        <w:rPr>
          <w:rFonts w:ascii="Tahoma" w:hAnsi="Tahoma" w:cs="Tahoma"/>
          <w:sz w:val="24"/>
          <w:szCs w:val="24"/>
        </w:rPr>
        <w:t xml:space="preserve">ummary of the manuscript which includes the </w:t>
      </w:r>
      <w:r w:rsidR="001F6D30" w:rsidRPr="00266C4E">
        <w:rPr>
          <w:rFonts w:ascii="Tahoma" w:hAnsi="Tahoma" w:cs="Tahoma"/>
          <w:b/>
          <w:bCs/>
          <w:sz w:val="24"/>
          <w:szCs w:val="24"/>
        </w:rPr>
        <w:t>specific aims, brief description of method, main results and conclusions in a single paragraph</w:t>
      </w:r>
      <w:r w:rsidR="001F6D30" w:rsidRPr="00266C4E">
        <w:rPr>
          <w:rFonts w:ascii="Tahoma" w:hAnsi="Tahoma" w:cs="Tahoma"/>
          <w:b/>
          <w:sz w:val="24"/>
          <w:szCs w:val="24"/>
        </w:rPr>
        <w:t>. No references should be included in the abstract.</w:t>
      </w:r>
      <w:r w:rsidR="001F6D30" w:rsidRPr="00266C4E">
        <w:rPr>
          <w:rFonts w:ascii="Tahoma" w:hAnsi="Tahoma" w:cs="Tahoma"/>
          <w:sz w:val="24"/>
          <w:szCs w:val="24"/>
        </w:rPr>
        <w:t xml:space="preserve"> Non-standard or uncommon abbreviations should be avoided but if essential they must be defined at their first mention in the abstract itself. </w:t>
      </w:r>
    </w:p>
    <w:p w14:paraId="1A57DDF7" w14:textId="788FF304" w:rsidR="001F6D30" w:rsidRPr="00266C4E" w:rsidRDefault="001F6D30" w:rsidP="001F6D30">
      <w:pPr>
        <w:jc w:val="both"/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b/>
          <w:sz w:val="24"/>
          <w:szCs w:val="24"/>
        </w:rPr>
        <w:t>Keywords:</w:t>
      </w:r>
      <w:r w:rsidRPr="00266C4E">
        <w:rPr>
          <w:rFonts w:ascii="Tahoma" w:hAnsi="Tahoma" w:cs="Tahoma"/>
          <w:sz w:val="24"/>
          <w:szCs w:val="24"/>
        </w:rPr>
        <w:t xml:space="preserve"> Keyword 1, keyword 2, keyword 3, …, keyword 6</w:t>
      </w:r>
      <w:r w:rsidR="00952B60" w:rsidRPr="00266C4E">
        <w:rPr>
          <w:rFonts w:ascii="Tahoma" w:hAnsi="Tahoma" w:cs="Tahoma"/>
          <w:sz w:val="24"/>
          <w:szCs w:val="24"/>
        </w:rPr>
        <w:t xml:space="preserve"> (minimum </w:t>
      </w:r>
      <w:r w:rsidR="007C68ED" w:rsidRPr="00266C4E">
        <w:rPr>
          <w:rFonts w:ascii="Tahoma" w:hAnsi="Tahoma" w:cs="Tahoma"/>
          <w:sz w:val="24"/>
          <w:szCs w:val="24"/>
        </w:rPr>
        <w:t>5</w:t>
      </w:r>
      <w:r w:rsidR="00952B60" w:rsidRPr="00266C4E">
        <w:rPr>
          <w:rFonts w:ascii="Tahoma" w:hAnsi="Tahoma" w:cs="Tahoma"/>
          <w:sz w:val="24"/>
          <w:szCs w:val="24"/>
        </w:rPr>
        <w:t xml:space="preserve"> keywords; maximum </w:t>
      </w:r>
      <w:r w:rsidR="007C68ED" w:rsidRPr="00266C4E">
        <w:rPr>
          <w:rFonts w:ascii="Tahoma" w:hAnsi="Tahoma" w:cs="Tahoma"/>
          <w:sz w:val="24"/>
          <w:szCs w:val="24"/>
        </w:rPr>
        <w:t xml:space="preserve">7 </w:t>
      </w:r>
      <w:r w:rsidR="00952B60" w:rsidRPr="00266C4E">
        <w:rPr>
          <w:rFonts w:ascii="Tahoma" w:hAnsi="Tahoma" w:cs="Tahoma"/>
          <w:sz w:val="24"/>
          <w:szCs w:val="24"/>
        </w:rPr>
        <w:t>keywords)</w:t>
      </w:r>
    </w:p>
    <w:p w14:paraId="37EAFF02" w14:textId="77777777" w:rsidR="001F6D30" w:rsidRPr="00266C4E" w:rsidRDefault="001F6D30">
      <w:pPr>
        <w:rPr>
          <w:rFonts w:ascii="Tahoma" w:hAnsi="Tahoma" w:cs="Tahoma"/>
          <w:b/>
          <w:sz w:val="24"/>
          <w:szCs w:val="24"/>
        </w:rPr>
      </w:pPr>
    </w:p>
    <w:p w14:paraId="4D45C4FF" w14:textId="77777777" w:rsidR="001F6D30" w:rsidRPr="00266C4E" w:rsidRDefault="001F6D30" w:rsidP="001F6D30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4"/>
          <w:szCs w:val="24"/>
        </w:rPr>
      </w:pPr>
      <w:r w:rsidRPr="00266C4E">
        <w:rPr>
          <w:rFonts w:ascii="Tahoma" w:hAnsi="Tahoma" w:cs="Tahoma"/>
          <w:b/>
          <w:sz w:val="24"/>
          <w:szCs w:val="24"/>
        </w:rPr>
        <w:t>Introduction</w:t>
      </w:r>
    </w:p>
    <w:p w14:paraId="08A3393D" w14:textId="77777777" w:rsidR="001F6D30" w:rsidRPr="00266C4E" w:rsidRDefault="001F6D30" w:rsidP="00C3605A">
      <w:pPr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sz w:val="24"/>
          <w:szCs w:val="24"/>
        </w:rPr>
        <w:t xml:space="preserve">A brief literature review and previous relevant work with references. </w:t>
      </w:r>
    </w:p>
    <w:p w14:paraId="378EFA18" w14:textId="2BB436BC" w:rsidR="007C68ED" w:rsidRPr="00266C4E" w:rsidRDefault="007C68ED" w:rsidP="00C3605A">
      <w:pPr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sz w:val="24"/>
          <w:szCs w:val="24"/>
        </w:rPr>
        <w:t>A problem statement should write</w:t>
      </w:r>
    </w:p>
    <w:p w14:paraId="7CBE4D9B" w14:textId="0B83F135" w:rsidR="007C68ED" w:rsidRPr="00266C4E" w:rsidRDefault="007C68ED" w:rsidP="00C3605A">
      <w:pPr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sz w:val="24"/>
          <w:szCs w:val="24"/>
        </w:rPr>
        <w:t>A research hypothesis must be written</w:t>
      </w:r>
    </w:p>
    <w:p w14:paraId="0D2538E6" w14:textId="1D74CB32" w:rsidR="007C68ED" w:rsidRPr="00266C4E" w:rsidRDefault="007C68ED" w:rsidP="00C3605A">
      <w:pPr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sz w:val="24"/>
          <w:szCs w:val="24"/>
        </w:rPr>
        <w:t xml:space="preserve">Research questions are optional, but encouraged. </w:t>
      </w:r>
    </w:p>
    <w:p w14:paraId="78D7A163" w14:textId="3EE9C593" w:rsidR="001F6D30" w:rsidRPr="00266C4E" w:rsidRDefault="001F6D30" w:rsidP="00C3605A">
      <w:pPr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sz w:val="24"/>
          <w:szCs w:val="24"/>
        </w:rPr>
        <w:t xml:space="preserve">Include the objectives of the research work </w:t>
      </w:r>
      <w:r w:rsidR="009A72AA" w:rsidRPr="00266C4E">
        <w:rPr>
          <w:rFonts w:ascii="Tahoma" w:hAnsi="Tahoma" w:cs="Tahoma"/>
          <w:sz w:val="24"/>
          <w:szCs w:val="24"/>
        </w:rPr>
        <w:t>in</w:t>
      </w:r>
      <w:r w:rsidRPr="00266C4E">
        <w:rPr>
          <w:rFonts w:ascii="Tahoma" w:hAnsi="Tahoma" w:cs="Tahoma"/>
          <w:sz w:val="24"/>
          <w:szCs w:val="24"/>
        </w:rPr>
        <w:t xml:space="preserve"> the last paragraph clearly.</w:t>
      </w:r>
    </w:p>
    <w:p w14:paraId="15FE9811" w14:textId="533B68AF" w:rsidR="009A72AA" w:rsidRPr="00266C4E" w:rsidRDefault="009A72AA" w:rsidP="00C3605A">
      <w:pPr>
        <w:rPr>
          <w:rFonts w:ascii="Tahoma" w:hAnsi="Tahoma" w:cs="Tahoma"/>
          <w:b/>
          <w:color w:val="000000" w:themeColor="text1"/>
          <w:sz w:val="24"/>
          <w:szCs w:val="24"/>
        </w:rPr>
      </w:pPr>
      <w:r w:rsidRPr="00266C4E">
        <w:rPr>
          <w:rFonts w:ascii="Tahoma" w:hAnsi="Tahoma" w:cs="Tahoma"/>
          <w:b/>
          <w:bCs/>
          <w:color w:val="000000" w:themeColor="text1"/>
          <w:sz w:val="24"/>
          <w:szCs w:val="24"/>
        </w:rPr>
        <w:lastRenderedPageBreak/>
        <w:t>NOTE:</w:t>
      </w:r>
      <w:r w:rsidRPr="00266C4E">
        <w:rPr>
          <w:rFonts w:ascii="Tahoma" w:hAnsi="Tahoma" w:cs="Tahoma"/>
          <w:color w:val="000000" w:themeColor="text1"/>
          <w:sz w:val="24"/>
          <w:szCs w:val="24"/>
        </w:rPr>
        <w:t xml:space="preserve"> Please </w:t>
      </w:r>
      <w:r w:rsidRPr="00266C4E">
        <w:rPr>
          <w:rFonts w:ascii="Tahoma" w:hAnsi="Tahoma" w:cs="Tahoma"/>
          <w:b/>
          <w:bCs/>
          <w:color w:val="000000" w:themeColor="text1"/>
          <w:sz w:val="24"/>
          <w:szCs w:val="24"/>
          <w:u w:val="single"/>
        </w:rPr>
        <w:t>DO NOT</w:t>
      </w:r>
      <w:r w:rsidRPr="00266C4E">
        <w:rPr>
          <w:rFonts w:ascii="Tahoma" w:hAnsi="Tahoma" w:cs="Tahoma"/>
          <w:color w:val="000000" w:themeColor="text1"/>
          <w:sz w:val="24"/>
          <w:szCs w:val="24"/>
        </w:rPr>
        <w:t xml:space="preserve"> put an additional</w:t>
      </w:r>
      <w:r w:rsidR="007C68ED" w:rsidRPr="00266C4E">
        <w:rPr>
          <w:rFonts w:ascii="Tahoma" w:hAnsi="Tahoma" w:cs="Tahoma"/>
          <w:color w:val="000000" w:themeColor="text1"/>
          <w:sz w:val="24"/>
          <w:szCs w:val="24"/>
        </w:rPr>
        <w:t xml:space="preserve"> sub-</w:t>
      </w:r>
      <w:r w:rsidRPr="00266C4E">
        <w:rPr>
          <w:rFonts w:ascii="Tahoma" w:hAnsi="Tahoma" w:cs="Tahoma"/>
          <w:color w:val="000000" w:themeColor="text1"/>
          <w:sz w:val="24"/>
          <w:szCs w:val="24"/>
        </w:rPr>
        <w:t>h</w:t>
      </w:r>
      <w:r w:rsidR="007C68ED" w:rsidRPr="00266C4E">
        <w:rPr>
          <w:rFonts w:ascii="Tahoma" w:hAnsi="Tahoma" w:cs="Tahoma"/>
          <w:color w:val="000000" w:themeColor="text1"/>
          <w:sz w:val="24"/>
          <w:szCs w:val="24"/>
        </w:rPr>
        <w:t>eadings; a</w:t>
      </w:r>
      <w:r w:rsidRPr="00266C4E">
        <w:rPr>
          <w:rFonts w:ascii="Tahoma" w:hAnsi="Tahoma" w:cs="Tahoma"/>
          <w:color w:val="000000" w:themeColor="text1"/>
          <w:sz w:val="24"/>
          <w:szCs w:val="24"/>
        </w:rPr>
        <w:t>uthors are advised to summarize the literature review in the introduction</w:t>
      </w:r>
      <w:r w:rsidR="007C68ED" w:rsidRPr="00266C4E">
        <w:rPr>
          <w:rFonts w:ascii="Tahoma" w:hAnsi="Tahoma" w:cs="Tahoma"/>
          <w:color w:val="000000" w:themeColor="text1"/>
          <w:sz w:val="24"/>
          <w:szCs w:val="24"/>
        </w:rPr>
        <w:t>.</w:t>
      </w:r>
      <w:r w:rsidRPr="00266C4E">
        <w:rPr>
          <w:rFonts w:ascii="Tahoma" w:hAnsi="Tahoma" w:cs="Tahoma"/>
          <w:color w:val="000000" w:themeColor="text1"/>
          <w:sz w:val="24"/>
          <w:szCs w:val="24"/>
        </w:rPr>
        <w:t xml:space="preserve"> </w:t>
      </w:r>
    </w:p>
    <w:p w14:paraId="03575711" w14:textId="77777777" w:rsidR="001F6D30" w:rsidRPr="00266C4E" w:rsidRDefault="001F6D30">
      <w:pPr>
        <w:rPr>
          <w:rFonts w:ascii="Tahoma" w:hAnsi="Tahoma" w:cs="Tahoma"/>
          <w:i/>
          <w:sz w:val="24"/>
          <w:szCs w:val="24"/>
        </w:rPr>
      </w:pPr>
    </w:p>
    <w:p w14:paraId="48B3E3A5" w14:textId="004D8021" w:rsidR="001F6D30" w:rsidRPr="00266C4E" w:rsidRDefault="001F6D30" w:rsidP="001F6D30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4"/>
          <w:szCs w:val="24"/>
        </w:rPr>
      </w:pPr>
      <w:r w:rsidRPr="00266C4E">
        <w:rPr>
          <w:rFonts w:ascii="Tahoma" w:hAnsi="Tahoma" w:cs="Tahoma"/>
          <w:b/>
          <w:sz w:val="24"/>
          <w:szCs w:val="24"/>
        </w:rPr>
        <w:t xml:space="preserve">Materials and </w:t>
      </w:r>
      <w:r w:rsidR="00AE577C" w:rsidRPr="00266C4E">
        <w:rPr>
          <w:rFonts w:ascii="Tahoma" w:hAnsi="Tahoma" w:cs="Tahoma"/>
          <w:b/>
          <w:sz w:val="24"/>
          <w:szCs w:val="24"/>
        </w:rPr>
        <w:t>m</w:t>
      </w:r>
      <w:r w:rsidRPr="00266C4E">
        <w:rPr>
          <w:rFonts w:ascii="Tahoma" w:hAnsi="Tahoma" w:cs="Tahoma"/>
          <w:b/>
          <w:sz w:val="24"/>
          <w:szCs w:val="24"/>
        </w:rPr>
        <w:t>ethods</w:t>
      </w:r>
    </w:p>
    <w:p w14:paraId="499753D7" w14:textId="77777777" w:rsidR="005250AC" w:rsidRPr="00266C4E" w:rsidRDefault="005250AC" w:rsidP="007C68ED">
      <w:pPr>
        <w:rPr>
          <w:rFonts w:ascii="Tahoma" w:hAnsi="Tahoma" w:cs="Tahoma"/>
          <w:iCs/>
          <w:sz w:val="24"/>
          <w:szCs w:val="24"/>
        </w:rPr>
      </w:pPr>
      <w:r w:rsidRPr="00266C4E">
        <w:rPr>
          <w:rFonts w:ascii="Tahoma" w:hAnsi="Tahoma" w:cs="Tahoma"/>
          <w:iCs/>
          <w:sz w:val="24"/>
          <w:szCs w:val="24"/>
        </w:rPr>
        <w:t>2.1 Subheading (Sentence case)</w:t>
      </w:r>
    </w:p>
    <w:p w14:paraId="4D784A41" w14:textId="77777777" w:rsidR="005250AC" w:rsidRPr="00266C4E" w:rsidRDefault="005250AC" w:rsidP="007C68ED">
      <w:pPr>
        <w:rPr>
          <w:rFonts w:ascii="Tahoma" w:hAnsi="Tahoma" w:cs="Tahoma"/>
          <w:iCs/>
          <w:sz w:val="24"/>
          <w:szCs w:val="24"/>
        </w:rPr>
      </w:pPr>
      <w:r w:rsidRPr="00266C4E">
        <w:rPr>
          <w:rFonts w:ascii="Tahoma" w:hAnsi="Tahoma" w:cs="Tahoma"/>
          <w:iCs/>
          <w:sz w:val="24"/>
          <w:szCs w:val="24"/>
        </w:rPr>
        <w:t>2.2 Subheading (Sentence case)</w:t>
      </w:r>
    </w:p>
    <w:p w14:paraId="1AC56FB7" w14:textId="77777777" w:rsidR="005250AC" w:rsidRPr="00266C4E" w:rsidRDefault="005250AC" w:rsidP="005250AC">
      <w:pPr>
        <w:pStyle w:val="ListParagraph"/>
        <w:ind w:left="360"/>
        <w:rPr>
          <w:rFonts w:ascii="Tahoma" w:hAnsi="Tahoma" w:cs="Tahoma"/>
          <w:iCs/>
          <w:sz w:val="24"/>
          <w:szCs w:val="24"/>
        </w:rPr>
      </w:pPr>
      <w:r w:rsidRPr="00266C4E">
        <w:rPr>
          <w:rFonts w:ascii="Tahoma" w:hAnsi="Tahoma" w:cs="Tahoma"/>
          <w:iCs/>
          <w:sz w:val="24"/>
          <w:szCs w:val="24"/>
        </w:rPr>
        <w:tab/>
        <w:t>2.2.1 Sub subheading (Sentence case)</w:t>
      </w:r>
    </w:p>
    <w:p w14:paraId="43E7F651" w14:textId="77777777" w:rsidR="001F6D30" w:rsidRPr="00266C4E" w:rsidRDefault="001F6D30" w:rsidP="001F6D30">
      <w:pPr>
        <w:pStyle w:val="ListParagraph"/>
        <w:ind w:left="360"/>
        <w:rPr>
          <w:rFonts w:ascii="Tahoma" w:hAnsi="Tahoma" w:cs="Tahoma"/>
          <w:sz w:val="24"/>
          <w:szCs w:val="24"/>
        </w:rPr>
      </w:pPr>
    </w:p>
    <w:p w14:paraId="45882517" w14:textId="00B67D3C" w:rsidR="001F6D30" w:rsidRPr="00266C4E" w:rsidRDefault="001F6D30" w:rsidP="007C68ED">
      <w:pPr>
        <w:pStyle w:val="ListParagraph"/>
        <w:numPr>
          <w:ilvl w:val="0"/>
          <w:numId w:val="1"/>
        </w:numPr>
        <w:rPr>
          <w:rFonts w:ascii="Tahoma" w:hAnsi="Tahoma" w:cs="Tahoma"/>
          <w:b/>
          <w:sz w:val="24"/>
          <w:szCs w:val="24"/>
        </w:rPr>
      </w:pPr>
      <w:r w:rsidRPr="00266C4E">
        <w:rPr>
          <w:rFonts w:ascii="Tahoma" w:hAnsi="Tahoma" w:cs="Tahoma"/>
          <w:b/>
          <w:sz w:val="24"/>
          <w:szCs w:val="24"/>
        </w:rPr>
        <w:t xml:space="preserve">Results and </w:t>
      </w:r>
      <w:r w:rsidR="00AE577C" w:rsidRPr="00266C4E">
        <w:rPr>
          <w:rFonts w:ascii="Tahoma" w:hAnsi="Tahoma" w:cs="Tahoma"/>
          <w:b/>
          <w:sz w:val="24"/>
          <w:szCs w:val="24"/>
        </w:rPr>
        <w:t>d</w:t>
      </w:r>
      <w:r w:rsidRPr="00266C4E">
        <w:rPr>
          <w:rFonts w:ascii="Tahoma" w:hAnsi="Tahoma" w:cs="Tahoma"/>
          <w:b/>
          <w:sz w:val="24"/>
          <w:szCs w:val="24"/>
        </w:rPr>
        <w:t>iscussion/Results</w:t>
      </w:r>
    </w:p>
    <w:p w14:paraId="16A98A52" w14:textId="0F4E00AA" w:rsidR="007C68ED" w:rsidRPr="00C3605A" w:rsidRDefault="007C68ED" w:rsidP="00C3605A">
      <w:pPr>
        <w:rPr>
          <w:rFonts w:ascii="Tahoma" w:hAnsi="Tahoma" w:cs="Tahoma"/>
          <w:sz w:val="24"/>
          <w:szCs w:val="24"/>
        </w:rPr>
      </w:pPr>
      <w:r w:rsidRPr="00C3605A">
        <w:rPr>
          <w:rFonts w:ascii="Tahoma" w:hAnsi="Tahoma" w:cs="Tahoma"/>
          <w:sz w:val="24"/>
          <w:szCs w:val="24"/>
        </w:rPr>
        <w:t>Tables and figures must be appeared in the texts of the manuscript. The author must try to place the tables and figures just after its first mention.</w:t>
      </w:r>
    </w:p>
    <w:p w14:paraId="17037D32" w14:textId="77777777" w:rsidR="007C68ED" w:rsidRPr="00266C4E" w:rsidRDefault="007C68ED" w:rsidP="007C68ED">
      <w:pPr>
        <w:rPr>
          <w:rFonts w:ascii="Tahoma" w:hAnsi="Tahoma" w:cs="Tahoma"/>
          <w:sz w:val="24"/>
          <w:szCs w:val="24"/>
        </w:rPr>
      </w:pPr>
      <w:bookmarkStart w:id="1" w:name="_Hlk115788893"/>
    </w:p>
    <w:p w14:paraId="7662B58B" w14:textId="77777777" w:rsidR="007C68ED" w:rsidRPr="00266C4E" w:rsidRDefault="007C68ED" w:rsidP="007C68ED">
      <w:pPr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sz w:val="24"/>
          <w:szCs w:val="24"/>
        </w:rPr>
        <w:t xml:space="preserve">E.g. </w:t>
      </w:r>
    </w:p>
    <w:p w14:paraId="43DB7D92" w14:textId="751DE5BD" w:rsidR="007C68ED" w:rsidRPr="00266C4E" w:rsidRDefault="007C68ED" w:rsidP="007C68ED">
      <w:pPr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sz w:val="24"/>
          <w:szCs w:val="24"/>
        </w:rPr>
        <w:t>Table 1. Your table ca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C3605A" w:rsidRPr="00997786" w14:paraId="01C520F6" w14:textId="77777777" w:rsidTr="00ED77B6">
        <w:tc>
          <w:tcPr>
            <w:tcW w:w="1335" w:type="dxa"/>
            <w:tcBorders>
              <w:top w:val="single" w:sz="4" w:space="0" w:color="auto"/>
              <w:bottom w:val="single" w:sz="4" w:space="0" w:color="auto"/>
            </w:tcBorders>
          </w:tcPr>
          <w:p w14:paraId="19DCEE60" w14:textId="77777777" w:rsidR="00C3605A" w:rsidRPr="00997786" w:rsidRDefault="00C3605A" w:rsidP="00ED77B6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997786">
              <w:rPr>
                <w:rFonts w:ascii="Tahoma" w:hAnsi="Tahoma" w:cs="Tahoma"/>
                <w:b/>
                <w:sz w:val="24"/>
                <w:szCs w:val="24"/>
              </w:rPr>
              <w:t>Menu 1</w:t>
            </w:r>
          </w:p>
        </w:tc>
        <w:tc>
          <w:tcPr>
            <w:tcW w:w="1335" w:type="dxa"/>
            <w:tcBorders>
              <w:top w:val="single" w:sz="4" w:space="0" w:color="auto"/>
              <w:bottom w:val="single" w:sz="4" w:space="0" w:color="auto"/>
            </w:tcBorders>
          </w:tcPr>
          <w:p w14:paraId="4BB1865B" w14:textId="77777777" w:rsidR="00C3605A" w:rsidRPr="00997786" w:rsidRDefault="00C3605A" w:rsidP="00ED77B6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997786">
              <w:rPr>
                <w:rFonts w:ascii="Tahoma" w:hAnsi="Tahoma" w:cs="Tahoma"/>
                <w:b/>
                <w:sz w:val="24"/>
                <w:szCs w:val="24"/>
              </w:rPr>
              <w:t>Menu 2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14:paraId="747C34B6" w14:textId="77777777" w:rsidR="00C3605A" w:rsidRPr="00997786" w:rsidRDefault="00C3605A" w:rsidP="00ED77B6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997786">
              <w:rPr>
                <w:rFonts w:ascii="Tahoma" w:hAnsi="Tahoma" w:cs="Tahoma"/>
                <w:b/>
                <w:sz w:val="24"/>
                <w:szCs w:val="24"/>
              </w:rPr>
              <w:t>Menu 3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14:paraId="5BFF1A49" w14:textId="77777777" w:rsidR="00C3605A" w:rsidRPr="00997786" w:rsidRDefault="00C3605A" w:rsidP="00ED77B6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997786">
              <w:rPr>
                <w:rFonts w:ascii="Tahoma" w:hAnsi="Tahoma" w:cs="Tahoma"/>
                <w:b/>
                <w:sz w:val="24"/>
                <w:szCs w:val="24"/>
              </w:rPr>
              <w:t>Menu 4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14:paraId="64A03936" w14:textId="77777777" w:rsidR="00C3605A" w:rsidRPr="00997786" w:rsidRDefault="00C3605A" w:rsidP="00ED77B6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997786">
              <w:rPr>
                <w:rFonts w:ascii="Tahoma" w:hAnsi="Tahoma" w:cs="Tahoma"/>
                <w:b/>
                <w:sz w:val="24"/>
                <w:szCs w:val="24"/>
              </w:rPr>
              <w:t>Menu 5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14:paraId="71BFAC86" w14:textId="77777777" w:rsidR="00C3605A" w:rsidRPr="00997786" w:rsidRDefault="00C3605A" w:rsidP="00ED77B6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997786">
              <w:rPr>
                <w:rFonts w:ascii="Tahoma" w:hAnsi="Tahoma" w:cs="Tahoma"/>
                <w:b/>
                <w:sz w:val="24"/>
                <w:szCs w:val="24"/>
              </w:rPr>
              <w:t>Menu 6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14:paraId="614A7DB3" w14:textId="77777777" w:rsidR="00C3605A" w:rsidRPr="00997786" w:rsidRDefault="00C3605A" w:rsidP="00ED77B6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997786">
              <w:rPr>
                <w:rFonts w:ascii="Tahoma" w:hAnsi="Tahoma" w:cs="Tahoma"/>
                <w:b/>
                <w:sz w:val="24"/>
                <w:szCs w:val="24"/>
              </w:rPr>
              <w:t>Menu 7</w:t>
            </w:r>
          </w:p>
        </w:tc>
      </w:tr>
      <w:tr w:rsidR="00C3605A" w14:paraId="54315ED5" w14:textId="77777777" w:rsidTr="00ED77B6">
        <w:tc>
          <w:tcPr>
            <w:tcW w:w="1335" w:type="dxa"/>
            <w:tcBorders>
              <w:top w:val="single" w:sz="4" w:space="0" w:color="auto"/>
            </w:tcBorders>
          </w:tcPr>
          <w:p w14:paraId="028E242F" w14:textId="77777777" w:rsidR="00C3605A" w:rsidRPr="00997786" w:rsidRDefault="00C3605A" w:rsidP="00ED77B6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997786">
              <w:rPr>
                <w:rFonts w:ascii="Tahoma" w:hAnsi="Tahoma" w:cs="Tahoma"/>
                <w:b/>
                <w:sz w:val="24"/>
                <w:szCs w:val="24"/>
              </w:rPr>
              <w:t>Menu X</w:t>
            </w:r>
          </w:p>
        </w:tc>
        <w:tc>
          <w:tcPr>
            <w:tcW w:w="1335" w:type="dxa"/>
            <w:tcBorders>
              <w:top w:val="single" w:sz="4" w:space="0" w:color="auto"/>
            </w:tcBorders>
          </w:tcPr>
          <w:p w14:paraId="220ED600" w14:textId="77777777" w:rsidR="00C3605A" w:rsidRDefault="00C3605A" w:rsidP="00ED77B6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2E348DF2" w14:textId="77777777" w:rsidR="00C3605A" w:rsidRDefault="00C3605A" w:rsidP="00ED77B6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313647D8" w14:textId="77777777" w:rsidR="00C3605A" w:rsidRDefault="00C3605A" w:rsidP="00ED77B6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0A6EF586" w14:textId="77777777" w:rsidR="00C3605A" w:rsidRDefault="00C3605A" w:rsidP="00ED77B6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5DCDD72A" w14:textId="77777777" w:rsidR="00C3605A" w:rsidRDefault="00C3605A" w:rsidP="00ED77B6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3CC45D05" w14:textId="77777777" w:rsidR="00C3605A" w:rsidRDefault="00C3605A" w:rsidP="00ED77B6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C3605A" w14:paraId="563DC864" w14:textId="77777777" w:rsidTr="00ED77B6">
        <w:tc>
          <w:tcPr>
            <w:tcW w:w="1335" w:type="dxa"/>
          </w:tcPr>
          <w:p w14:paraId="050FFF4D" w14:textId="77777777" w:rsidR="00C3605A" w:rsidRPr="00997786" w:rsidRDefault="00C3605A" w:rsidP="00ED77B6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997786">
              <w:rPr>
                <w:rFonts w:ascii="Tahoma" w:hAnsi="Tahoma" w:cs="Tahoma"/>
                <w:b/>
                <w:sz w:val="24"/>
                <w:szCs w:val="24"/>
              </w:rPr>
              <w:t>Menu Y</w:t>
            </w:r>
          </w:p>
        </w:tc>
        <w:tc>
          <w:tcPr>
            <w:tcW w:w="1335" w:type="dxa"/>
          </w:tcPr>
          <w:p w14:paraId="51C1F25B" w14:textId="77777777" w:rsidR="00C3605A" w:rsidRDefault="00C3605A" w:rsidP="00ED77B6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36" w:type="dxa"/>
          </w:tcPr>
          <w:p w14:paraId="187B6E8B" w14:textId="77777777" w:rsidR="00C3605A" w:rsidRDefault="00C3605A" w:rsidP="00ED77B6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36" w:type="dxa"/>
          </w:tcPr>
          <w:p w14:paraId="524C8A09" w14:textId="77777777" w:rsidR="00C3605A" w:rsidRDefault="00C3605A" w:rsidP="00ED77B6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36" w:type="dxa"/>
          </w:tcPr>
          <w:p w14:paraId="5D58564E" w14:textId="77777777" w:rsidR="00C3605A" w:rsidRDefault="00C3605A" w:rsidP="00ED77B6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36" w:type="dxa"/>
          </w:tcPr>
          <w:p w14:paraId="20F3E2C7" w14:textId="77777777" w:rsidR="00C3605A" w:rsidRDefault="00C3605A" w:rsidP="00ED77B6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36" w:type="dxa"/>
          </w:tcPr>
          <w:p w14:paraId="474FAA1C" w14:textId="77777777" w:rsidR="00C3605A" w:rsidRDefault="00C3605A" w:rsidP="00ED77B6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C3605A" w14:paraId="17D5F35E" w14:textId="77777777" w:rsidTr="00ED77B6">
        <w:tc>
          <w:tcPr>
            <w:tcW w:w="1335" w:type="dxa"/>
            <w:tcBorders>
              <w:bottom w:val="single" w:sz="4" w:space="0" w:color="auto"/>
            </w:tcBorders>
          </w:tcPr>
          <w:p w14:paraId="1B3D8477" w14:textId="77777777" w:rsidR="00C3605A" w:rsidRPr="00997786" w:rsidRDefault="00C3605A" w:rsidP="00ED77B6">
            <w:pPr>
              <w:rPr>
                <w:rFonts w:ascii="Tahoma" w:hAnsi="Tahoma" w:cs="Tahoma"/>
                <w:b/>
                <w:sz w:val="24"/>
                <w:szCs w:val="24"/>
              </w:rPr>
            </w:pPr>
            <w:r w:rsidRPr="00997786">
              <w:rPr>
                <w:rFonts w:ascii="Tahoma" w:hAnsi="Tahoma" w:cs="Tahoma"/>
                <w:b/>
                <w:sz w:val="24"/>
                <w:szCs w:val="24"/>
              </w:rPr>
              <w:t>Menu X</w:t>
            </w:r>
          </w:p>
        </w:tc>
        <w:tc>
          <w:tcPr>
            <w:tcW w:w="1335" w:type="dxa"/>
            <w:tcBorders>
              <w:bottom w:val="single" w:sz="4" w:space="0" w:color="auto"/>
            </w:tcBorders>
          </w:tcPr>
          <w:p w14:paraId="220F7E6F" w14:textId="77777777" w:rsidR="00C3605A" w:rsidRDefault="00C3605A" w:rsidP="00ED77B6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36" w:type="dxa"/>
            <w:tcBorders>
              <w:bottom w:val="single" w:sz="4" w:space="0" w:color="auto"/>
            </w:tcBorders>
          </w:tcPr>
          <w:p w14:paraId="47721A73" w14:textId="77777777" w:rsidR="00C3605A" w:rsidRDefault="00C3605A" w:rsidP="00ED77B6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36" w:type="dxa"/>
            <w:tcBorders>
              <w:bottom w:val="single" w:sz="4" w:space="0" w:color="auto"/>
            </w:tcBorders>
          </w:tcPr>
          <w:p w14:paraId="7F6D9B78" w14:textId="77777777" w:rsidR="00C3605A" w:rsidRDefault="00C3605A" w:rsidP="00ED77B6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36" w:type="dxa"/>
            <w:tcBorders>
              <w:bottom w:val="single" w:sz="4" w:space="0" w:color="auto"/>
            </w:tcBorders>
          </w:tcPr>
          <w:p w14:paraId="2AF247CD" w14:textId="77777777" w:rsidR="00C3605A" w:rsidRDefault="00C3605A" w:rsidP="00ED77B6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36" w:type="dxa"/>
            <w:tcBorders>
              <w:bottom w:val="single" w:sz="4" w:space="0" w:color="auto"/>
            </w:tcBorders>
          </w:tcPr>
          <w:p w14:paraId="2BB94B08" w14:textId="77777777" w:rsidR="00C3605A" w:rsidRDefault="00C3605A" w:rsidP="00ED77B6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36" w:type="dxa"/>
            <w:tcBorders>
              <w:bottom w:val="single" w:sz="4" w:space="0" w:color="auto"/>
            </w:tcBorders>
          </w:tcPr>
          <w:p w14:paraId="7E803749" w14:textId="77777777" w:rsidR="00C3605A" w:rsidRDefault="00C3605A" w:rsidP="00ED77B6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</w:tbl>
    <w:p w14:paraId="35C0EC7F" w14:textId="77777777" w:rsidR="007C68ED" w:rsidRDefault="007C68ED" w:rsidP="007C68ED">
      <w:pPr>
        <w:rPr>
          <w:rFonts w:ascii="Tahoma" w:hAnsi="Tahoma" w:cs="Tahoma"/>
          <w:sz w:val="24"/>
          <w:szCs w:val="24"/>
        </w:rPr>
      </w:pPr>
    </w:p>
    <w:p w14:paraId="342242B2" w14:textId="77777777" w:rsidR="00C3605A" w:rsidRPr="00266C4E" w:rsidRDefault="00C3605A" w:rsidP="007C68ED">
      <w:pPr>
        <w:rPr>
          <w:rFonts w:ascii="Tahoma" w:hAnsi="Tahoma" w:cs="Tahoma"/>
          <w:sz w:val="24"/>
          <w:szCs w:val="24"/>
        </w:rPr>
      </w:pPr>
    </w:p>
    <w:p w14:paraId="453D88B2" w14:textId="77777777" w:rsidR="007C68ED" w:rsidRPr="00266C4E" w:rsidRDefault="007C68ED" w:rsidP="007C68ED">
      <w:pPr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sz w:val="24"/>
          <w:szCs w:val="24"/>
        </w:rPr>
        <w:t>[Figure]</w:t>
      </w:r>
    </w:p>
    <w:p w14:paraId="64B1F638" w14:textId="03B20355" w:rsidR="007C68ED" w:rsidRPr="00266C4E" w:rsidRDefault="007C68ED" w:rsidP="007C68ED">
      <w:pPr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sz w:val="24"/>
          <w:szCs w:val="24"/>
        </w:rPr>
        <w:t>Figure 1. Your figure caption</w:t>
      </w:r>
      <w:bookmarkEnd w:id="1"/>
      <w:r w:rsidRPr="00266C4E">
        <w:rPr>
          <w:rFonts w:ascii="Tahoma" w:hAnsi="Tahoma" w:cs="Tahoma"/>
          <w:sz w:val="24"/>
          <w:szCs w:val="24"/>
        </w:rPr>
        <w:t>.</w:t>
      </w:r>
    </w:p>
    <w:p w14:paraId="56B1B923" w14:textId="77777777" w:rsidR="007C68ED" w:rsidRPr="00266C4E" w:rsidRDefault="007C68ED" w:rsidP="001F6D30">
      <w:pPr>
        <w:pStyle w:val="ListParagraph"/>
        <w:ind w:left="360"/>
        <w:rPr>
          <w:rFonts w:ascii="Tahoma" w:hAnsi="Tahoma" w:cs="Tahoma"/>
          <w:sz w:val="24"/>
          <w:szCs w:val="24"/>
        </w:rPr>
      </w:pPr>
    </w:p>
    <w:p w14:paraId="733DA59F" w14:textId="77777777" w:rsidR="007C68ED" w:rsidRPr="00266C4E" w:rsidRDefault="007C68ED" w:rsidP="001F6D30">
      <w:pPr>
        <w:pStyle w:val="ListParagraph"/>
        <w:ind w:left="360"/>
        <w:rPr>
          <w:rFonts w:ascii="Tahoma" w:hAnsi="Tahoma" w:cs="Tahoma"/>
          <w:sz w:val="24"/>
          <w:szCs w:val="24"/>
        </w:rPr>
      </w:pPr>
    </w:p>
    <w:p w14:paraId="1303B4E1" w14:textId="77777777" w:rsidR="001F6D30" w:rsidRDefault="001F6D30" w:rsidP="001F6D30">
      <w:pPr>
        <w:pStyle w:val="ListParagraph"/>
        <w:numPr>
          <w:ilvl w:val="0"/>
          <w:numId w:val="1"/>
        </w:numPr>
        <w:rPr>
          <w:rFonts w:ascii="Tahoma" w:hAnsi="Tahoma" w:cs="Tahoma"/>
          <w:b/>
          <w:color w:val="000000" w:themeColor="text1"/>
          <w:sz w:val="24"/>
          <w:szCs w:val="24"/>
        </w:rPr>
      </w:pPr>
      <w:r w:rsidRPr="00266C4E">
        <w:rPr>
          <w:rFonts w:ascii="Tahoma" w:hAnsi="Tahoma" w:cs="Tahoma"/>
          <w:b/>
          <w:color w:val="000000" w:themeColor="text1"/>
          <w:sz w:val="24"/>
          <w:szCs w:val="24"/>
        </w:rPr>
        <w:t>Discussion (Please omit if you are combining results and discussion)</w:t>
      </w:r>
    </w:p>
    <w:p w14:paraId="338232B3" w14:textId="464D8410" w:rsidR="00C3605A" w:rsidRPr="00C3605A" w:rsidRDefault="00C3605A" w:rsidP="00C3605A">
      <w:pPr>
        <w:jc w:val="both"/>
        <w:rPr>
          <w:rFonts w:ascii="Tahoma" w:hAnsi="Tahoma" w:cs="Tahoma"/>
          <w:color w:val="000000" w:themeColor="text1"/>
          <w:sz w:val="24"/>
          <w:szCs w:val="24"/>
        </w:rPr>
      </w:pPr>
      <w:r w:rsidRPr="00C3605A">
        <w:rPr>
          <w:rFonts w:ascii="Tahoma" w:hAnsi="Tahoma" w:cs="Tahoma"/>
          <w:color w:val="000000" w:themeColor="text1"/>
          <w:sz w:val="24"/>
          <w:szCs w:val="24"/>
        </w:rPr>
        <w:t xml:space="preserve">Firstly, you need to write your result and then interpret it according to the existing facts, and then you can add your arguments to support your study. </w:t>
      </w:r>
    </w:p>
    <w:p w14:paraId="103EE732" w14:textId="77777777" w:rsidR="001F6D30" w:rsidRPr="00266C4E" w:rsidRDefault="001F6D30" w:rsidP="001F6D30">
      <w:pPr>
        <w:pStyle w:val="ListParagraph"/>
        <w:rPr>
          <w:rFonts w:ascii="Tahoma" w:hAnsi="Tahoma" w:cs="Tahoma"/>
          <w:sz w:val="24"/>
          <w:szCs w:val="24"/>
        </w:rPr>
      </w:pPr>
    </w:p>
    <w:p w14:paraId="55E3D0FC" w14:textId="091AB32F" w:rsidR="001F6D30" w:rsidRPr="00266C4E" w:rsidRDefault="007C68ED" w:rsidP="001F6D30">
      <w:pPr>
        <w:pStyle w:val="ListParagraph"/>
        <w:numPr>
          <w:ilvl w:val="0"/>
          <w:numId w:val="1"/>
        </w:numPr>
        <w:rPr>
          <w:rFonts w:ascii="Tahoma" w:hAnsi="Tahoma" w:cs="Tahoma"/>
          <w:i/>
          <w:sz w:val="24"/>
          <w:szCs w:val="24"/>
        </w:rPr>
      </w:pPr>
      <w:r w:rsidRPr="00266C4E">
        <w:rPr>
          <w:rFonts w:ascii="Tahoma" w:hAnsi="Tahoma" w:cs="Tahoma"/>
          <w:b/>
          <w:sz w:val="24"/>
          <w:szCs w:val="24"/>
        </w:rPr>
        <w:t>Conclusions</w:t>
      </w:r>
    </w:p>
    <w:p w14:paraId="6AECEAB5" w14:textId="0BFA1987" w:rsidR="00C3605A" w:rsidRPr="00C3605A" w:rsidRDefault="00C3605A" w:rsidP="00C3605A">
      <w:pPr>
        <w:rPr>
          <w:rFonts w:ascii="Tahoma" w:hAnsi="Tahoma" w:cs="Tahoma"/>
          <w:sz w:val="24"/>
          <w:szCs w:val="24"/>
        </w:rPr>
      </w:pPr>
      <w:r w:rsidRPr="00C3605A">
        <w:rPr>
          <w:rFonts w:ascii="Tahoma" w:hAnsi="Tahoma" w:cs="Tahoma"/>
          <w:sz w:val="24"/>
          <w:szCs w:val="24"/>
        </w:rPr>
        <w:t xml:space="preserve">Please make sure the conclusions are aligned to your objective/research question (s)/hypothesis. </w:t>
      </w:r>
    </w:p>
    <w:p w14:paraId="7C60E18A" w14:textId="1DF5124C" w:rsidR="00C3605A" w:rsidRPr="00C3605A" w:rsidRDefault="00C3605A" w:rsidP="00C3605A">
      <w:pPr>
        <w:rPr>
          <w:rFonts w:ascii="Tahoma" w:hAnsi="Tahoma" w:cs="Tahoma"/>
          <w:sz w:val="24"/>
          <w:szCs w:val="24"/>
        </w:rPr>
      </w:pPr>
      <w:r w:rsidRPr="00C3605A">
        <w:rPr>
          <w:rFonts w:ascii="Tahoma" w:hAnsi="Tahoma" w:cs="Tahoma"/>
          <w:sz w:val="24"/>
          <w:szCs w:val="24"/>
        </w:rPr>
        <w:t>No digit inside.</w:t>
      </w:r>
    </w:p>
    <w:p w14:paraId="279313DD" w14:textId="77777777" w:rsidR="00C3605A" w:rsidRPr="00C3605A" w:rsidRDefault="00C3605A" w:rsidP="00C3605A">
      <w:pPr>
        <w:rPr>
          <w:rFonts w:ascii="Tahoma" w:hAnsi="Tahoma" w:cs="Tahoma"/>
          <w:sz w:val="24"/>
          <w:szCs w:val="24"/>
        </w:rPr>
      </w:pPr>
      <w:r w:rsidRPr="00C3605A">
        <w:rPr>
          <w:rFonts w:ascii="Tahoma" w:hAnsi="Tahoma" w:cs="Tahoma"/>
          <w:sz w:val="24"/>
          <w:szCs w:val="24"/>
        </w:rPr>
        <w:lastRenderedPageBreak/>
        <w:t xml:space="preserve">The conclusions must be concise and short. </w:t>
      </w:r>
    </w:p>
    <w:p w14:paraId="2BB96724" w14:textId="506DDB74" w:rsidR="00C3605A" w:rsidRPr="00C3605A" w:rsidRDefault="00C3605A" w:rsidP="00C3605A">
      <w:pPr>
        <w:rPr>
          <w:rFonts w:ascii="Tahoma" w:hAnsi="Tahoma" w:cs="Tahoma"/>
          <w:sz w:val="24"/>
          <w:szCs w:val="24"/>
        </w:rPr>
      </w:pPr>
      <w:r w:rsidRPr="00C3605A">
        <w:rPr>
          <w:rFonts w:ascii="Tahoma" w:hAnsi="Tahoma" w:cs="Tahoma"/>
          <w:sz w:val="24"/>
          <w:szCs w:val="24"/>
        </w:rPr>
        <w:t>Make sure only key findings are described here.</w:t>
      </w:r>
    </w:p>
    <w:p w14:paraId="22C1D474" w14:textId="5DDDD617" w:rsidR="00C3605A" w:rsidRPr="00C3605A" w:rsidRDefault="00C3605A" w:rsidP="00C3605A">
      <w:pPr>
        <w:rPr>
          <w:rFonts w:ascii="Tahoma" w:hAnsi="Tahoma" w:cs="Tahoma"/>
          <w:sz w:val="24"/>
          <w:szCs w:val="24"/>
        </w:rPr>
      </w:pPr>
      <w:r w:rsidRPr="00C3605A">
        <w:rPr>
          <w:rFonts w:ascii="Tahoma" w:hAnsi="Tahoma" w:cs="Tahoma"/>
          <w:sz w:val="24"/>
          <w:szCs w:val="24"/>
        </w:rPr>
        <w:t>Implementation of your study</w:t>
      </w:r>
    </w:p>
    <w:p w14:paraId="01002888" w14:textId="66A5B21D" w:rsidR="00C3605A" w:rsidRPr="00C3605A" w:rsidRDefault="00C3605A" w:rsidP="00C3605A">
      <w:pPr>
        <w:rPr>
          <w:rFonts w:ascii="Tahoma" w:hAnsi="Tahoma" w:cs="Tahoma"/>
          <w:sz w:val="24"/>
          <w:szCs w:val="24"/>
        </w:rPr>
      </w:pPr>
      <w:r w:rsidRPr="00C3605A">
        <w:rPr>
          <w:rFonts w:ascii="Tahoma" w:hAnsi="Tahoma" w:cs="Tahoma"/>
          <w:sz w:val="24"/>
          <w:szCs w:val="24"/>
        </w:rPr>
        <w:t>Major research gap still not filled according to your findings</w:t>
      </w:r>
    </w:p>
    <w:p w14:paraId="5119C024" w14:textId="669165DE" w:rsidR="007C68ED" w:rsidRPr="00C3605A" w:rsidRDefault="00C3605A" w:rsidP="00C3605A">
      <w:pPr>
        <w:rPr>
          <w:rFonts w:ascii="Tahoma" w:hAnsi="Tahoma" w:cs="Tahoma"/>
          <w:sz w:val="24"/>
          <w:szCs w:val="24"/>
        </w:rPr>
      </w:pPr>
      <w:r w:rsidRPr="00C3605A">
        <w:rPr>
          <w:rFonts w:ascii="Tahoma" w:hAnsi="Tahoma" w:cs="Tahoma"/>
          <w:sz w:val="24"/>
          <w:szCs w:val="24"/>
        </w:rPr>
        <w:t>Propose future study based on this current result</w:t>
      </w:r>
    </w:p>
    <w:p w14:paraId="6111B458" w14:textId="77777777" w:rsidR="007C68ED" w:rsidRPr="00266C4E" w:rsidRDefault="007C68ED" w:rsidP="007C68ED">
      <w:pPr>
        <w:pStyle w:val="ListParagraph"/>
        <w:ind w:left="360"/>
        <w:rPr>
          <w:rFonts w:ascii="Tahoma" w:hAnsi="Tahoma" w:cs="Tahoma"/>
          <w:i/>
          <w:sz w:val="24"/>
          <w:szCs w:val="24"/>
        </w:rPr>
      </w:pPr>
    </w:p>
    <w:p w14:paraId="1FD5260C" w14:textId="2CBE9F39" w:rsidR="001F6D30" w:rsidRPr="00266C4E" w:rsidRDefault="001F6D30" w:rsidP="001F6D30">
      <w:pPr>
        <w:rPr>
          <w:rFonts w:ascii="Tahoma" w:hAnsi="Tahoma" w:cs="Tahoma"/>
          <w:b/>
          <w:sz w:val="24"/>
          <w:szCs w:val="24"/>
        </w:rPr>
      </w:pPr>
      <w:r w:rsidRPr="00266C4E">
        <w:rPr>
          <w:rFonts w:ascii="Tahoma" w:hAnsi="Tahoma" w:cs="Tahoma"/>
          <w:b/>
          <w:sz w:val="24"/>
          <w:szCs w:val="24"/>
        </w:rPr>
        <w:t>Acknowledg</w:t>
      </w:r>
      <w:r w:rsidR="009A72AA" w:rsidRPr="00266C4E">
        <w:rPr>
          <w:rFonts w:ascii="Tahoma" w:hAnsi="Tahoma" w:cs="Tahoma"/>
          <w:b/>
          <w:sz w:val="24"/>
          <w:szCs w:val="24"/>
        </w:rPr>
        <w:t>e</w:t>
      </w:r>
      <w:r w:rsidRPr="00266C4E">
        <w:rPr>
          <w:rFonts w:ascii="Tahoma" w:hAnsi="Tahoma" w:cs="Tahoma"/>
          <w:b/>
          <w:sz w:val="24"/>
          <w:szCs w:val="24"/>
        </w:rPr>
        <w:t>ments</w:t>
      </w:r>
    </w:p>
    <w:p w14:paraId="4F214D4F" w14:textId="77777777" w:rsidR="001F6D30" w:rsidRDefault="001F6D30" w:rsidP="001F6D30">
      <w:pPr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sz w:val="24"/>
          <w:szCs w:val="24"/>
        </w:rPr>
        <w:t>Indicate any source of funding or other contributors to the work in a single paragraph and kept at the minimum</w:t>
      </w:r>
    </w:p>
    <w:p w14:paraId="0BE20357" w14:textId="77777777" w:rsidR="009D732C" w:rsidRDefault="009D732C" w:rsidP="001F6D30">
      <w:pPr>
        <w:rPr>
          <w:rFonts w:ascii="Tahoma" w:hAnsi="Tahoma" w:cs="Tahoma"/>
          <w:sz w:val="24"/>
          <w:szCs w:val="24"/>
        </w:rPr>
      </w:pPr>
    </w:p>
    <w:p w14:paraId="5BBA1C04" w14:textId="4A75EE9B" w:rsidR="009D732C" w:rsidRPr="00BA4A7B" w:rsidRDefault="009D732C" w:rsidP="001F6D30">
      <w:pPr>
        <w:rPr>
          <w:rFonts w:ascii="Tahoma" w:hAnsi="Tahoma" w:cs="Tahoma"/>
          <w:b/>
          <w:sz w:val="24"/>
          <w:szCs w:val="24"/>
        </w:rPr>
      </w:pPr>
      <w:r w:rsidRPr="00BA4A7B">
        <w:rPr>
          <w:rFonts w:ascii="Tahoma" w:hAnsi="Tahoma" w:cs="Tahoma"/>
          <w:b/>
          <w:sz w:val="24"/>
          <w:szCs w:val="24"/>
        </w:rPr>
        <w:t>Ethical statement</w:t>
      </w:r>
    </w:p>
    <w:p w14:paraId="7BFA3FFE" w14:textId="2F5D7C09" w:rsidR="009D732C" w:rsidRPr="00266C4E" w:rsidRDefault="009D732C" w:rsidP="001F6D30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If you have any ethics statement and ethical approval code, you must disclose them here. If the ethical approval statement is not applicable please write, “Not applicable”. </w:t>
      </w:r>
    </w:p>
    <w:p w14:paraId="2A2FE333" w14:textId="77777777" w:rsidR="007C68ED" w:rsidRPr="00266C4E" w:rsidRDefault="007C68ED" w:rsidP="007C68ED">
      <w:pPr>
        <w:rPr>
          <w:rFonts w:ascii="Tahoma" w:hAnsi="Tahoma" w:cs="Tahoma"/>
          <w:i/>
          <w:sz w:val="24"/>
          <w:szCs w:val="24"/>
        </w:rPr>
      </w:pPr>
    </w:p>
    <w:p w14:paraId="0A2BD2AE" w14:textId="77777777" w:rsidR="007C68ED" w:rsidRPr="00266C4E" w:rsidRDefault="007C68ED" w:rsidP="007C68ED">
      <w:pPr>
        <w:rPr>
          <w:rFonts w:ascii="Tahoma" w:hAnsi="Tahoma" w:cs="Tahoma"/>
          <w:b/>
          <w:sz w:val="24"/>
          <w:szCs w:val="24"/>
        </w:rPr>
      </w:pPr>
      <w:r w:rsidRPr="00266C4E">
        <w:rPr>
          <w:rFonts w:ascii="Tahoma" w:hAnsi="Tahoma" w:cs="Tahoma"/>
          <w:b/>
          <w:sz w:val="24"/>
          <w:szCs w:val="24"/>
        </w:rPr>
        <w:t>Data availability</w:t>
      </w:r>
    </w:p>
    <w:p w14:paraId="2F61433B" w14:textId="77777777" w:rsidR="007D374F" w:rsidRDefault="007D374F" w:rsidP="007D374F">
      <w:pPr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sz w:val="24"/>
          <w:szCs w:val="24"/>
        </w:rPr>
        <w:t xml:space="preserve">Example: The data generated from this study might </w:t>
      </w:r>
      <w:r>
        <w:rPr>
          <w:rFonts w:ascii="Tahoma" w:hAnsi="Tahoma" w:cs="Tahoma"/>
          <w:sz w:val="24"/>
          <w:szCs w:val="24"/>
        </w:rPr>
        <w:t xml:space="preserve">be shared with a valid request from the corresponding author. </w:t>
      </w:r>
    </w:p>
    <w:p w14:paraId="415CEDF9" w14:textId="77777777" w:rsidR="007D374F" w:rsidRDefault="007D374F" w:rsidP="007D374F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OR </w:t>
      </w:r>
    </w:p>
    <w:p w14:paraId="2522447F" w14:textId="77777777" w:rsidR="007D374F" w:rsidRDefault="007D374F" w:rsidP="007D374F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All available data are presented in the article. </w:t>
      </w:r>
    </w:p>
    <w:p w14:paraId="2EAA8A37" w14:textId="77777777" w:rsidR="007D374F" w:rsidRDefault="007D374F" w:rsidP="007D374F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OR</w:t>
      </w:r>
    </w:p>
    <w:p w14:paraId="5F851DCB" w14:textId="77777777" w:rsidR="007D374F" w:rsidRDefault="007D374F" w:rsidP="007D374F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The presented data are deposited in the GitHub/Zenodo (please provide the link).</w:t>
      </w:r>
    </w:p>
    <w:p w14:paraId="70A96DC3" w14:textId="77777777" w:rsidR="00C3605A" w:rsidRPr="00266C4E" w:rsidRDefault="00C3605A" w:rsidP="007D374F">
      <w:pPr>
        <w:rPr>
          <w:rFonts w:ascii="Tahoma" w:hAnsi="Tahoma" w:cs="Tahoma"/>
          <w:sz w:val="24"/>
          <w:szCs w:val="24"/>
        </w:rPr>
      </w:pPr>
    </w:p>
    <w:p w14:paraId="3C47164D" w14:textId="77777777" w:rsidR="007C68ED" w:rsidRPr="00266C4E" w:rsidRDefault="007C68ED" w:rsidP="007C68ED">
      <w:pPr>
        <w:rPr>
          <w:rFonts w:ascii="Tahoma" w:hAnsi="Tahoma" w:cs="Tahoma"/>
          <w:b/>
          <w:sz w:val="24"/>
          <w:szCs w:val="24"/>
        </w:rPr>
      </w:pPr>
      <w:r w:rsidRPr="00266C4E">
        <w:rPr>
          <w:rFonts w:ascii="Tahoma" w:hAnsi="Tahoma" w:cs="Tahoma"/>
          <w:b/>
          <w:sz w:val="24"/>
          <w:szCs w:val="24"/>
        </w:rPr>
        <w:t>Informed consent statement</w:t>
      </w:r>
    </w:p>
    <w:p w14:paraId="0E2F688F" w14:textId="40BD233B" w:rsidR="007C68ED" w:rsidRDefault="007D374F" w:rsidP="007C68ED">
      <w:pPr>
        <w:rPr>
          <w:rFonts w:ascii="Tahoma" w:hAnsi="Tahoma" w:cs="Tahoma"/>
          <w:sz w:val="24"/>
          <w:szCs w:val="24"/>
        </w:rPr>
      </w:pPr>
      <w:r w:rsidRPr="00C22A02">
        <w:rPr>
          <w:rFonts w:ascii="Tahoma" w:hAnsi="Tahoma" w:cs="Tahoma"/>
          <w:sz w:val="24"/>
          <w:szCs w:val="24"/>
        </w:rPr>
        <w:t xml:space="preserve">If your research involved to take consent from the participants, please write about their consent. </w:t>
      </w:r>
    </w:p>
    <w:p w14:paraId="28D27D1C" w14:textId="77777777" w:rsidR="00C3605A" w:rsidRPr="007D374F" w:rsidRDefault="00C3605A" w:rsidP="007C68ED">
      <w:pPr>
        <w:rPr>
          <w:rFonts w:ascii="Tahoma" w:hAnsi="Tahoma" w:cs="Tahoma"/>
          <w:sz w:val="24"/>
          <w:szCs w:val="24"/>
        </w:rPr>
      </w:pPr>
    </w:p>
    <w:p w14:paraId="7EB39CA0" w14:textId="77777777" w:rsidR="007C68ED" w:rsidRPr="00266C4E" w:rsidRDefault="007C68ED" w:rsidP="007C68ED">
      <w:pPr>
        <w:rPr>
          <w:rFonts w:ascii="Tahoma" w:hAnsi="Tahoma" w:cs="Tahoma"/>
          <w:b/>
          <w:sz w:val="24"/>
          <w:szCs w:val="24"/>
        </w:rPr>
      </w:pPr>
      <w:r w:rsidRPr="00266C4E">
        <w:rPr>
          <w:rFonts w:ascii="Tahoma" w:hAnsi="Tahoma" w:cs="Tahoma"/>
          <w:b/>
          <w:sz w:val="24"/>
          <w:szCs w:val="24"/>
        </w:rPr>
        <w:t>Conflict of interest - Disclose any potential conflict of interest appropriately.</w:t>
      </w:r>
    </w:p>
    <w:p w14:paraId="49EED71A" w14:textId="77777777" w:rsidR="007D374F" w:rsidRPr="00266C4E" w:rsidRDefault="007D374F" w:rsidP="007D374F">
      <w:pPr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sz w:val="24"/>
          <w:szCs w:val="24"/>
        </w:rPr>
        <w:t xml:space="preserve">Example: The authors declare no conflict of interest. </w:t>
      </w:r>
    </w:p>
    <w:p w14:paraId="6ABECD2B" w14:textId="77777777" w:rsidR="007D374F" w:rsidRPr="00C22A02" w:rsidRDefault="007D374F" w:rsidP="007D374F">
      <w:pPr>
        <w:tabs>
          <w:tab w:val="left" w:pos="990"/>
        </w:tabs>
        <w:rPr>
          <w:rFonts w:ascii="Tahoma" w:hAnsi="Tahoma" w:cs="Tahoma"/>
          <w:sz w:val="24"/>
          <w:szCs w:val="24"/>
        </w:rPr>
      </w:pPr>
      <w:r w:rsidRPr="00C22A02">
        <w:rPr>
          <w:rFonts w:ascii="Tahoma" w:hAnsi="Tahoma" w:cs="Tahoma"/>
          <w:sz w:val="24"/>
          <w:szCs w:val="24"/>
        </w:rPr>
        <w:t>OR</w:t>
      </w:r>
      <w:r>
        <w:rPr>
          <w:rFonts w:ascii="Tahoma" w:hAnsi="Tahoma" w:cs="Tahoma"/>
          <w:sz w:val="24"/>
          <w:szCs w:val="24"/>
        </w:rPr>
        <w:tab/>
      </w:r>
    </w:p>
    <w:p w14:paraId="43302359" w14:textId="0AF55153" w:rsidR="007C68ED" w:rsidRDefault="007D374F" w:rsidP="007C68ED">
      <w:pPr>
        <w:rPr>
          <w:rFonts w:ascii="Tahoma" w:hAnsi="Tahoma" w:cs="Tahoma"/>
          <w:sz w:val="24"/>
          <w:szCs w:val="24"/>
        </w:rPr>
      </w:pPr>
      <w:r w:rsidRPr="00C22A02">
        <w:rPr>
          <w:rFonts w:ascii="Tahoma" w:hAnsi="Tahoma" w:cs="Tahoma"/>
          <w:sz w:val="24"/>
          <w:szCs w:val="24"/>
        </w:rPr>
        <w:lastRenderedPageBreak/>
        <w:t>The author X has financial interest with Y Company, but the company Y did not play any role in research design, sample population section any other direct intervention which might influence the result of the study.</w:t>
      </w:r>
    </w:p>
    <w:p w14:paraId="63698009" w14:textId="77777777" w:rsidR="00C3605A" w:rsidRPr="007D374F" w:rsidRDefault="00C3605A" w:rsidP="007C68ED">
      <w:pPr>
        <w:rPr>
          <w:rFonts w:ascii="Tahoma" w:hAnsi="Tahoma" w:cs="Tahoma"/>
          <w:sz w:val="24"/>
          <w:szCs w:val="24"/>
        </w:rPr>
      </w:pPr>
    </w:p>
    <w:p w14:paraId="28C8D6EA" w14:textId="77777777" w:rsidR="007C68ED" w:rsidRPr="00266C4E" w:rsidRDefault="007C68ED" w:rsidP="007C68ED">
      <w:pPr>
        <w:rPr>
          <w:rFonts w:ascii="Tahoma" w:hAnsi="Tahoma" w:cs="Tahoma"/>
          <w:b/>
          <w:sz w:val="24"/>
          <w:szCs w:val="24"/>
        </w:rPr>
      </w:pPr>
      <w:r w:rsidRPr="00266C4E">
        <w:rPr>
          <w:rFonts w:ascii="Tahoma" w:hAnsi="Tahoma" w:cs="Tahoma"/>
          <w:b/>
          <w:sz w:val="24"/>
          <w:szCs w:val="24"/>
        </w:rPr>
        <w:t>Authors’ contribution</w:t>
      </w:r>
    </w:p>
    <w:p w14:paraId="2A879D16" w14:textId="71A8C969" w:rsidR="007C68ED" w:rsidRPr="00266C4E" w:rsidRDefault="007C68ED" w:rsidP="007C68ED">
      <w:pPr>
        <w:rPr>
          <w:rFonts w:ascii="Tahoma" w:hAnsi="Tahoma" w:cs="Tahoma"/>
          <w:sz w:val="24"/>
          <w:szCs w:val="24"/>
        </w:rPr>
      </w:pPr>
      <w:r w:rsidRPr="00266C4E">
        <w:rPr>
          <w:rFonts w:ascii="Tahoma" w:hAnsi="Tahoma" w:cs="Tahoma"/>
          <w:sz w:val="24"/>
          <w:szCs w:val="24"/>
        </w:rPr>
        <w:t>“Conceptualization: XY and ZX; Data collection: TY and PR; Data analysis: AA and BC; Figure preparation: CD. All authors critically reviewed the manuscript and agreed to submit final version of the manuscript.”</w:t>
      </w:r>
    </w:p>
    <w:p w14:paraId="4B9FBD52" w14:textId="77777777" w:rsidR="001F6D30" w:rsidRPr="00266C4E" w:rsidRDefault="001F6D30" w:rsidP="001F6D30">
      <w:pPr>
        <w:rPr>
          <w:rFonts w:ascii="Tahoma" w:hAnsi="Tahoma" w:cs="Tahoma"/>
          <w:sz w:val="24"/>
          <w:szCs w:val="24"/>
        </w:rPr>
      </w:pPr>
    </w:p>
    <w:p w14:paraId="4A2EC2AA" w14:textId="77777777" w:rsidR="001F6D30" w:rsidRPr="00266C4E" w:rsidRDefault="001F6D30" w:rsidP="001F6D30">
      <w:pPr>
        <w:rPr>
          <w:rFonts w:ascii="Tahoma" w:hAnsi="Tahoma" w:cs="Tahoma"/>
          <w:b/>
          <w:sz w:val="24"/>
          <w:szCs w:val="24"/>
        </w:rPr>
      </w:pPr>
      <w:r w:rsidRPr="00266C4E">
        <w:rPr>
          <w:rFonts w:ascii="Tahoma" w:hAnsi="Tahoma" w:cs="Tahoma"/>
          <w:b/>
          <w:sz w:val="24"/>
          <w:szCs w:val="24"/>
        </w:rPr>
        <w:t>References</w:t>
      </w:r>
    </w:p>
    <w:p w14:paraId="570257C7" w14:textId="266098CE" w:rsidR="001F6D30" w:rsidRPr="00A26976" w:rsidRDefault="001F6D30" w:rsidP="00A26976">
      <w:pPr>
        <w:rPr>
          <w:rFonts w:ascii="Tahoma" w:hAnsi="Tahoma" w:cs="Tahoma"/>
          <w:b/>
          <w:iCs/>
          <w:color w:val="000000" w:themeColor="text1"/>
          <w:sz w:val="24"/>
          <w:szCs w:val="24"/>
        </w:rPr>
      </w:pPr>
      <w:r w:rsidRPr="00266C4E">
        <w:rPr>
          <w:rFonts w:ascii="Tahoma" w:hAnsi="Tahoma" w:cs="Tahoma"/>
          <w:iCs/>
          <w:color w:val="000000" w:themeColor="text1"/>
          <w:sz w:val="24"/>
          <w:szCs w:val="24"/>
        </w:rPr>
        <w:t xml:space="preserve">Please refer to </w:t>
      </w:r>
      <w:r w:rsidR="00A26976" w:rsidRPr="00A26976">
        <w:rPr>
          <w:rFonts w:ascii="Tahoma" w:hAnsi="Tahoma" w:cs="Tahoma"/>
          <w:b/>
          <w:iCs/>
          <w:color w:val="000000" w:themeColor="text1"/>
          <w:sz w:val="24"/>
          <w:szCs w:val="24"/>
        </w:rPr>
        <w:t>Journal of Bioscience and Environment Research</w:t>
      </w:r>
      <w:r w:rsidR="00A26976">
        <w:rPr>
          <w:rFonts w:ascii="Tahoma" w:hAnsi="Tahoma" w:cs="Tahoma"/>
          <w:b/>
          <w:iCs/>
          <w:color w:val="000000" w:themeColor="text1"/>
          <w:sz w:val="24"/>
          <w:szCs w:val="24"/>
        </w:rPr>
        <w:t xml:space="preserve"> </w:t>
      </w:r>
      <w:r w:rsidRPr="00266C4E">
        <w:rPr>
          <w:rFonts w:ascii="Tahoma" w:hAnsi="Tahoma" w:cs="Tahoma"/>
          <w:b/>
          <w:iCs/>
          <w:color w:val="000000" w:themeColor="text1"/>
          <w:sz w:val="24"/>
          <w:szCs w:val="24"/>
        </w:rPr>
        <w:t xml:space="preserve">Author Guidelines </w:t>
      </w:r>
      <w:r w:rsidRPr="00266C4E">
        <w:rPr>
          <w:rFonts w:ascii="Tahoma" w:hAnsi="Tahoma" w:cs="Tahoma"/>
          <w:iCs/>
          <w:color w:val="000000" w:themeColor="text1"/>
          <w:sz w:val="24"/>
          <w:szCs w:val="24"/>
        </w:rPr>
        <w:t>for Examples</w:t>
      </w:r>
    </w:p>
    <w:sectPr w:rsidR="001F6D30" w:rsidRPr="00A26976" w:rsidSect="00AE577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DF06E5" w14:textId="77777777" w:rsidR="004761D9" w:rsidRDefault="004761D9" w:rsidP="00D11F07">
      <w:pPr>
        <w:spacing w:after="0" w:line="240" w:lineRule="auto"/>
      </w:pPr>
      <w:r>
        <w:separator/>
      </w:r>
    </w:p>
  </w:endnote>
  <w:endnote w:type="continuationSeparator" w:id="0">
    <w:p w14:paraId="1AD0C38B" w14:textId="77777777" w:rsidR="004761D9" w:rsidRDefault="004761D9" w:rsidP="00D11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00593C" w14:textId="77777777" w:rsidR="002F2D47" w:rsidRDefault="002F2D4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F2CD1B" w14:textId="77777777" w:rsidR="002F2D47" w:rsidRDefault="002F2D4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814087" w14:textId="77777777" w:rsidR="002F2D47" w:rsidRDefault="002F2D4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AEDC78" w14:textId="77777777" w:rsidR="004761D9" w:rsidRDefault="004761D9" w:rsidP="00D11F07">
      <w:pPr>
        <w:spacing w:after="0" w:line="240" w:lineRule="auto"/>
      </w:pPr>
      <w:r>
        <w:separator/>
      </w:r>
    </w:p>
  </w:footnote>
  <w:footnote w:type="continuationSeparator" w:id="0">
    <w:p w14:paraId="7DFF8689" w14:textId="77777777" w:rsidR="004761D9" w:rsidRDefault="004761D9" w:rsidP="00D11F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FD1E1D" w14:textId="77777777" w:rsidR="002F2D47" w:rsidRDefault="002F2D4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BF5714" w14:textId="77777777" w:rsidR="00D11F07" w:rsidRDefault="00D11F07">
    <w:pPr>
      <w:pStyle w:val="Header"/>
    </w:pPr>
  </w:p>
  <w:p w14:paraId="377C6FC2" w14:textId="77777777" w:rsidR="00D11F07" w:rsidRDefault="00D11F0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095A90" w14:textId="77777777" w:rsidR="002F2D47" w:rsidRDefault="002F2D4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B7C39CB"/>
    <w:multiLevelType w:val="hybridMultilevel"/>
    <w:tmpl w:val="D0B4444E"/>
    <w:lvl w:ilvl="0" w:tplc="F75E955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jYxtjA3MLY0MTNX0lEKTi0uzszPAykwrQUAcc8T8CwAAAA="/>
  </w:docVars>
  <w:rsids>
    <w:rsidRoot w:val="001F6D30"/>
    <w:rsid w:val="00153573"/>
    <w:rsid w:val="001F6D30"/>
    <w:rsid w:val="00266C4E"/>
    <w:rsid w:val="002763F7"/>
    <w:rsid w:val="002F2D47"/>
    <w:rsid w:val="00421CD6"/>
    <w:rsid w:val="004761D9"/>
    <w:rsid w:val="005250AC"/>
    <w:rsid w:val="00556DF8"/>
    <w:rsid w:val="006853DB"/>
    <w:rsid w:val="006862D0"/>
    <w:rsid w:val="007348D7"/>
    <w:rsid w:val="0075259E"/>
    <w:rsid w:val="00794DCD"/>
    <w:rsid w:val="007B5609"/>
    <w:rsid w:val="007B643A"/>
    <w:rsid w:val="007C6258"/>
    <w:rsid w:val="007C68ED"/>
    <w:rsid w:val="007D374F"/>
    <w:rsid w:val="008B50BB"/>
    <w:rsid w:val="00952B60"/>
    <w:rsid w:val="009A72AA"/>
    <w:rsid w:val="009C549A"/>
    <w:rsid w:val="009D061F"/>
    <w:rsid w:val="009D732C"/>
    <w:rsid w:val="00A2298C"/>
    <w:rsid w:val="00A26976"/>
    <w:rsid w:val="00A522A8"/>
    <w:rsid w:val="00AE577C"/>
    <w:rsid w:val="00B07E95"/>
    <w:rsid w:val="00B13522"/>
    <w:rsid w:val="00BA4A7B"/>
    <w:rsid w:val="00C3605A"/>
    <w:rsid w:val="00C93E80"/>
    <w:rsid w:val="00CA68C5"/>
    <w:rsid w:val="00CD1341"/>
    <w:rsid w:val="00D11F07"/>
    <w:rsid w:val="00D13535"/>
    <w:rsid w:val="00E00668"/>
    <w:rsid w:val="00ED0159"/>
    <w:rsid w:val="00EE5CC3"/>
    <w:rsid w:val="00FC6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152A7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6D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1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1F07"/>
  </w:style>
  <w:style w:type="paragraph" w:styleId="Footer">
    <w:name w:val="footer"/>
    <w:basedOn w:val="Normal"/>
    <w:link w:val="FooterChar"/>
    <w:uiPriority w:val="99"/>
    <w:unhideWhenUsed/>
    <w:rsid w:val="00D11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1F07"/>
  </w:style>
  <w:style w:type="character" w:styleId="LineNumber">
    <w:name w:val="line number"/>
    <w:basedOn w:val="DefaultParagraphFont"/>
    <w:uiPriority w:val="99"/>
    <w:semiHidden/>
    <w:unhideWhenUsed/>
    <w:rsid w:val="00AE577C"/>
  </w:style>
  <w:style w:type="table" w:styleId="TableGrid">
    <w:name w:val="Table Grid"/>
    <w:basedOn w:val="TableNormal"/>
    <w:uiPriority w:val="39"/>
    <w:rsid w:val="00C360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C360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60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60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60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605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0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0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73</Words>
  <Characters>3272</Characters>
  <Application>Microsoft Office Word</Application>
  <DocSecurity>0</DocSecurity>
  <Lines>27</Lines>
  <Paragraphs>7</Paragraphs>
  <ScaleCrop>false</ScaleCrop>
  <Manager/>
  <Company/>
  <LinksUpToDate>false</LinksUpToDate>
  <CharactersWithSpaces>383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28T19:50:00Z</dcterms:created>
  <dcterms:modified xsi:type="dcterms:W3CDTF">2024-06-28T19:50:00Z</dcterms:modified>
  <cp:category/>
</cp:coreProperties>
</file>